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programas-de-utilidad-y-uso-frecuente"/>
      <w:bookmarkEnd w:id="29"/>
      <w:r>
        <w:t xml:space="preserve">Programas de utilidad y uso frecuente</w:t>
      </w:r>
    </w:p>
    <w:p>
      <w:pPr>
        <w:pStyle w:val="Heading3"/>
      </w:pPr>
      <w:bookmarkStart w:id="30" w:name="menulibre"/>
      <w:bookmarkEnd w:id="30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1" w:name="terminator"/>
      <w:bookmarkEnd w:id="31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2" w:name="keepass2"/>
      <w:bookmarkEnd w:id="32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3" w:name="gksu"/>
      <w:bookmarkEnd w:id="33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3"/>
      </w:pPr>
      <w:bookmarkStart w:id="34" w:name="diskmanager"/>
      <w:bookmarkEnd w:id="34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5" w:name="gnucash"/>
      <w:bookmarkEnd w:id="35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6" w:name="herramientas-sync"/>
      <w:bookmarkEnd w:id="36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7" w:name="dropbox"/>
      <w:bookmarkEnd w:id="37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8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internet"/>
      <w:bookmarkEnd w:id="40"/>
      <w:r>
        <w:t xml:space="preserve">Internet</w:t>
      </w:r>
    </w:p>
    <w:p>
      <w:pPr>
        <w:pStyle w:val="Heading3"/>
      </w:pPr>
      <w:bookmarkStart w:id="41" w:name="chrome"/>
      <w:bookmarkEnd w:id="41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2" w:name="tor"/>
      <w:bookmarkEnd w:id="42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3" w:name="deluge"/>
      <w:bookmarkEnd w:id="43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4" w:name="tiddlydesktop"/>
      <w:bookmarkEnd w:id="44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47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48" w:name="gráficos"/>
      <w:bookmarkEnd w:id="48"/>
      <w:r>
        <w:t xml:space="preserve">Gráficos</w:t>
      </w:r>
    </w:p>
    <w:p>
      <w:pPr>
        <w:pStyle w:val="Heading3"/>
      </w:pPr>
      <w:bookmarkStart w:id="49" w:name="inkscape"/>
      <w:bookmarkEnd w:id="49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0" w:name="librecad-y-freecad"/>
      <w:bookmarkEnd w:id="50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1" w:name="gimp"/>
      <w:bookmarkEnd w:id="51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2" w:name="fotografía"/>
      <w:bookmarkEnd w:id="52"/>
      <w:r>
        <w:t xml:space="preserve">Fotografía</w:t>
      </w:r>
    </w:p>
    <w:p>
      <w:pPr>
        <w:pStyle w:val="Heading3"/>
      </w:pPr>
      <w:bookmarkStart w:id="53" w:name="rawtherapee-y-darktable-tratamiento-de-imágenes-fotogŕaficas"/>
      <w:bookmarkEnd w:id="53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4" w:name="stopmotion"/>
      <w:bookmarkEnd w:id="54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55" w:name="audio-y-video"/>
      <w:bookmarkEnd w:id="55"/>
      <w:r>
        <w:t xml:space="preserve">Audio y video</w:t>
      </w:r>
    </w:p>
    <w:p>
      <w:pPr>
        <w:pStyle w:val="Heading3"/>
      </w:pPr>
      <w:bookmarkStart w:id="56" w:name="codecs"/>
      <w:bookmarkEnd w:id="56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57" w:name="reproductores-de-música"/>
      <w:bookmarkEnd w:id="57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58" w:name="gpodder"/>
      <w:bookmarkEnd w:id="58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59" w:name="spotify"/>
      <w:bookmarkEnd w:id="59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0" w:name="video"/>
      <w:bookmarkEnd w:id="60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1" w:name="documentos"/>
      <w:bookmarkEnd w:id="61"/>
      <w:r>
        <w:t xml:space="preserve">Documentos</w:t>
      </w:r>
    </w:p>
    <w:p>
      <w:pPr>
        <w:pStyle w:val="Heading2"/>
      </w:pPr>
      <w:bookmarkStart w:id="62" w:name="calibre"/>
      <w:bookmarkEnd w:id="6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67" w:name="pandoc"/>
      <w:bookmarkEnd w:id="6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6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69" w:name="zotero"/>
      <w:bookmarkEnd w:id="69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1" w:name="vanilla-latex"/>
      <w:bookmarkEnd w:id="71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3" w:name="falsificando-paquetes"/>
      <w:bookmarkEnd w:id="73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4" w:name="fuentes"/>
      <w:bookmarkEnd w:id="74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75" w:name="actualizaciones"/>
      <w:bookmarkEnd w:id="75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76" w:name="lanzador-para-el-actualizador-de-texlive"/>
      <w:bookmarkEnd w:id="76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77" w:name="emacs"/>
      <w:bookmarkEnd w:id="77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78" w:name="scribus"/>
      <w:bookmarkEnd w:id="78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79" w:name="comix"/>
      <w:bookmarkEnd w:id="79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0" w:name="desarrollo-sw"/>
      <w:bookmarkEnd w:id="80"/>
      <w:r>
        <w:t xml:space="preserve">Desarrollo sw</w:t>
      </w:r>
    </w:p>
    <w:p>
      <w:pPr>
        <w:pStyle w:val="Heading2"/>
      </w:pPr>
      <w:bookmarkStart w:id="81" w:name="git"/>
      <w:bookmarkEnd w:id="81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2" w:name="paquetes-esenciales"/>
      <w:bookmarkEnd w:id="82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3" w:name="open-java"/>
      <w:bookmarkEnd w:id="83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4" w:name="d-apt-e-instalación-de-programas"/>
      <w:bookmarkEnd w:id="84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85" w:name="dcd"/>
      <w:bookmarkEnd w:id="85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86" w:name="emacs-para-editar-d"/>
      <w:bookmarkEnd w:id="86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87" w:name="processing"/>
      <w:bookmarkEnd w:id="87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88" w:name="openframeworks"/>
      <w:bookmarkEnd w:id="88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89" w:name="python"/>
      <w:bookmarkEnd w:id="89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90" w:name="ipython-y-graphlab"/>
      <w:bookmarkEnd w:id="90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 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1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2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3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95" w:name="instalación-alternativa-con-virtualenv"/>
      <w:bookmarkEnd w:id="95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96" w:name="usar-emacs-para-editar-python"/>
      <w:bookmarkEnd w:id="96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97" w:name="todo"/>
      <w:bookmarkEnd w:id="97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98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99" w:name="desarrollo-hardware"/>
      <w:bookmarkEnd w:id="99"/>
      <w:r>
        <w:t xml:space="preserve">Desarrollo hardware</w:t>
      </w:r>
    </w:p>
    <w:p>
      <w:pPr>
        <w:pStyle w:val="Heading2"/>
      </w:pPr>
      <w:bookmarkStart w:id="100" w:name="arduino-ide"/>
      <w:bookmarkEnd w:id="100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0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02" w:name="pinguino-ide"/>
      <w:bookmarkEnd w:id="102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03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04" w:name="kicad"/>
      <w:bookmarkEnd w:id="104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7"/>
          <w:ilvl w:val="0"/>
        </w:numPr>
      </w:pPr>
      <w:hyperlink r:id="rId10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0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7"/>
          <w:ilvl w:val="0"/>
        </w:numPr>
      </w:pPr>
      <w:hyperlink r:id="rId10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08" w:name="docker"/>
      <w:bookmarkEnd w:id="108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109" w:name="shells-alternativos-zsh-y-fish"/>
      <w:bookmarkEnd w:id="109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10" w:name="fish"/>
      <w:bookmarkEnd w:id="110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11" w:name="zsh"/>
      <w:bookmarkEnd w:id="111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12" w:name="instalación-de-fuentes-adicionales"/>
      <w:bookmarkEnd w:id="112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13" w:name="cambiar-las-opciones-de-idioma"/>
      <w:bookmarkEnd w:id="11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114" w:name="reprap"/>
      <w:bookmarkEnd w:id="114"/>
      <w:r>
        <w:t xml:space="preserve">Reprap</w:t>
      </w:r>
    </w:p>
    <w:p>
      <w:pPr>
        <w:pStyle w:val="Heading2"/>
      </w:pPr>
      <w:bookmarkStart w:id="115" w:name="sl1c3r"/>
      <w:bookmarkEnd w:id="115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8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8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8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16" w:name="openscad"/>
      <w:bookmarkEnd w:id="116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17" w:name="printrun"/>
      <w:bookmarkEnd w:id="117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18" w:name="cura"/>
      <w:bookmarkEnd w:id="118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19" w:name="bases-de-datos"/>
      <w:bookmarkEnd w:id="119"/>
      <w:r>
        <w:t xml:space="preserve">Bases de datos</w:t>
      </w:r>
    </w:p>
    <w:p>
      <w:pPr>
        <w:pStyle w:val="Heading2"/>
      </w:pPr>
      <w:bookmarkStart w:id="120" w:name="mysql"/>
      <w:bookmarkEnd w:id="120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21" w:name="actualización"/>
      <w:bookmarkEnd w:id="121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22" w:name="cliente-sql-squirrel-sql"/>
      <w:bookmarkEnd w:id="122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2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25" w:name="cuentas-online-abiertas"/>
      <w:bookmarkEnd w:id="125"/>
      <w:r>
        <w:t xml:space="preserve">Cuentas online abiertas</w:t>
      </w:r>
    </w:p>
    <w:p>
      <w:pPr>
        <w:pStyle w:val="Compact"/>
        <w:numPr>
          <w:numId w:val="1009"/>
          <w:ilvl w:val="0"/>
        </w:numPr>
      </w:pPr>
      <w:r>
        <w:t xml:space="preserve">google</w:t>
      </w:r>
    </w:p>
    <w:p>
      <w:pPr>
        <w:pStyle w:val="Compact"/>
        <w:numPr>
          <w:numId w:val="1009"/>
          <w:ilvl w:val="0"/>
        </w:numPr>
      </w:pPr>
      <w:r>
        <w:t xml:space="preserve">pocket (plugin de chrome)</w:t>
      </w:r>
    </w:p>
    <w:p>
      <w:pPr>
        <w:pStyle w:val="Heading1"/>
      </w:pPr>
      <w:bookmarkStart w:id="126" w:name="recetas-varias"/>
      <w:bookmarkEnd w:id="126"/>
      <w:r>
        <w:t xml:space="preserve">Recetas varias</w:t>
      </w:r>
    </w:p>
    <w:p>
      <w:pPr>
        <w:pStyle w:val="Heading2"/>
      </w:pPr>
      <w:bookmarkStart w:id="127" w:name="orange-pi-zero"/>
      <w:bookmarkEnd w:id="127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28" w:name="crear-una-sd-arrancable"/>
      <w:bookmarkEnd w:id="128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0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Heading3"/>
      </w:pPr>
      <w:bookmarkStart w:id="129" w:name="referencias"/>
      <w:bookmarkEnd w:id="129"/>
      <w:r>
        <w:t xml:space="preserve">Referencias</w:t>
      </w:r>
    </w:p>
    <w:p>
      <w:pPr>
        <w:pStyle w:val="FirstParagraph"/>
      </w:pPr>
      <w:hyperlink r:id="rId130">
        <w:r>
          <w:rPr>
            <w:rStyle w:val="Hyperlink"/>
          </w:rPr>
          <w:t xml:space="preserve">http://linux-sunxi.org/Bootable_SD_card</w:t>
        </w:r>
      </w:hyperlink>
    </w:p>
    <w:p>
      <w:pPr>
        <w:pStyle w:val="Heading1"/>
      </w:pPr>
      <w:bookmarkStart w:id="131" w:name="todo-1"/>
      <w:bookmarkEnd w:id="131"/>
      <w:r>
        <w:t xml:space="preserve">TODO</w:t>
      </w:r>
    </w:p>
    <w:p>
      <w:pPr>
        <w:pStyle w:val="Compact"/>
        <w:numPr>
          <w:numId w:val="1011"/>
          <w:ilvl w:val="0"/>
        </w:numPr>
      </w:pPr>
      <w:r>
        <w:t xml:space="preserve">cinelerra</w:t>
      </w:r>
    </w:p>
    <w:p>
      <w:pPr>
        <w:pStyle w:val="Compact"/>
        <w:numPr>
          <w:numId w:val="1011"/>
          <w:ilvl w:val="0"/>
        </w:numPr>
      </w:pPr>
      <w:r>
        <w:t xml:space="preserve">playonlinux</w:t>
      </w:r>
    </w:p>
    <w:p>
      <w:pPr>
        <w:pStyle w:val="Compact"/>
        <w:numPr>
          <w:numId w:val="1011"/>
          <w:ilvl w:val="0"/>
        </w:numPr>
      </w:pPr>
      <w:r>
        <w:t xml:space="preserve">darktable</w:t>
      </w:r>
    </w:p>
    <w:p>
      <w:pPr>
        <w:pStyle w:val="Compact"/>
        <w:numPr>
          <w:numId w:val="1011"/>
          <w:ilvl w:val="0"/>
        </w:numPr>
      </w:pPr>
      <w:r>
        <w:t xml:space="preserve">rawtherapee</w:t>
      </w:r>
    </w:p>
    <w:p>
      <w:pPr>
        <w:pStyle w:val="Compact"/>
        <w:numPr>
          <w:numId w:val="1011"/>
          <w:ilvl w:val="0"/>
        </w:numPr>
      </w:pPr>
      <w:r>
        <w:t xml:space="preserve">krita</w:t>
      </w:r>
    </w:p>
    <w:p>
      <w:pPr>
        <w:pStyle w:val="Compact"/>
        <w:numPr>
          <w:numId w:val="1011"/>
          <w:ilvl w:val="0"/>
        </w:numPr>
      </w:pPr>
      <w:r>
        <w:t xml:space="preserve">mypaint</w:t>
      </w:r>
    </w:p>
    <w:p>
      <w:pPr>
        <w:pStyle w:val="Compact"/>
        <w:numPr>
          <w:numId w:val="1011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</w:p>
    <w:p>
      <w:pPr>
        <w:pStyle w:val="BodyText"/>
      </w:pPr>
      <w:hyperlink r:id="rId132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BodyText"/>
      </w:pP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[http://wiki.chibios.org/dokuwiki/doku.php?id=chibios:community:setup:openocd_chibios]</w:t>
      </w:r>
      <w:r>
        <w:t xml:space="preserve"> </w:t>
      </w:r>
      <w:r>
        <w:t xml:space="preserve">* [http://www.josho.org/blog/blog/2014/11/30/nucleo-gcc/]</w:t>
      </w:r>
      <w:r>
        <w:t xml:space="preserve"> </w:t>
      </w:r>
      <w:r>
        <w:t xml:space="preserve">* [http://www.stevebate.net/chibios-rpi/GettingStarted.html]</w:t>
      </w:r>
    </w:p>
    <w:p>
      <w:pPr>
        <w:pStyle w:val="BodyText"/>
      </w:pPr>
      <w:r>
        <w:t xml:space="preserve">rclone</w:t>
      </w:r>
      <w:r>
        <w:t xml:space="preserve"> </w:t>
      </w:r>
      <w:hyperlink r:id="rId133">
        <w:r>
          <w:rPr>
            <w:rStyle w:val="Hyperlink"/>
          </w:rPr>
          <w:t xml:space="preserve">https://syncthing.net/</w:t>
        </w:r>
      </w:hyperlink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34" w:name="links"/>
      <w:bookmarkEnd w:id="134"/>
      <w:r>
        <w:t xml:space="preserve">Links</w:t>
      </w:r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2"/>
          <w:ilvl w:val="0"/>
        </w:numPr>
      </w:pPr>
      <w:hyperlink r:id="rId138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2"/>
          <w:ilvl w:val="0"/>
        </w:numPr>
      </w:pPr>
      <w:hyperlink r:id="rId140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2"/>
          <w:ilvl w:val="0"/>
        </w:numPr>
      </w:pPr>
      <w:hyperlink r:id="rId141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2"/>
          <w:ilvl w:val="0"/>
        </w:numPr>
      </w:pPr>
      <w:hyperlink r:id="rId142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cb19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d501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40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39" Target="http://joshldavis.com/2014/07/26/oh-my-zsh-is-a-disease-antigen-is-the-vaccine/" TargetMode="External" /><Relationship Type="http://schemas.openxmlformats.org/officeDocument/2006/relationships/hyperlink" Id="rId130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42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38" Target="https://diversidadyunpocodetodo.blogspot.com.es/2015/03/sensores-temperatura-hardware-discos-cpu-debian-ubuntu.html" TargetMode="External" /><Relationship Type="http://schemas.openxmlformats.org/officeDocument/2006/relationships/hyperlink" Id="rId132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33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35" Target="https://wiki.debian.org/systemd" TargetMode="External" /><Relationship Type="http://schemas.openxmlformats.org/officeDocument/2006/relationships/hyperlink" Id="rId136" Target="https://wiki.gnome.org/Design/OS/KeyboardShortcuts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37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41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0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39" Target="http://joshldavis.com/2014/07/26/oh-my-zsh-is-a-disease-antigen-is-the-vaccine/" TargetMode="External" /><Relationship Type="http://schemas.openxmlformats.org/officeDocument/2006/relationships/hyperlink" Id="rId130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42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38" Target="https://diversidadyunpocodetodo.blogspot.com.es/2015/03/sensores-temperatura-hardware-discos-cpu-debian-ubuntu.html" TargetMode="External" /><Relationship Type="http://schemas.openxmlformats.org/officeDocument/2006/relationships/hyperlink" Id="rId132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33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35" Target="https://wiki.debian.org/systemd" TargetMode="External" /><Relationship Type="http://schemas.openxmlformats.org/officeDocument/2006/relationships/hyperlink" Id="rId136" Target="https://wiki.gnome.org/Design/OS/KeyboardShortcuts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37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41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1-27T21:39:03Z</dcterms:created>
  <dcterms:modified xsi:type="dcterms:W3CDTF">2016-11-27T21:39:03Z</dcterms:modified>
</cp:coreProperties>
</file>